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27F44" w14:textId="1507C01F" w:rsidR="0045140C" w:rsidRDefault="00D51159">
      <w:r>
        <w:t>Ill conditioned based on matrix norm and condition number:</w:t>
      </w:r>
    </w:p>
    <w:p w14:paraId="7EA3E49B" w14:textId="356A34F2" w:rsidR="00D51159" w:rsidRDefault="00000000">
      <w:hyperlink r:id="rId4" w:history="1">
        <w:r w:rsidR="00D51159" w:rsidRPr="001E6D1A">
          <w:rPr>
            <w:rStyle w:val="Hyperlink"/>
          </w:rPr>
          <w:t>https://www.youtube.com/watch?v=GDYmWtWWtNQ</w:t>
        </w:r>
      </w:hyperlink>
    </w:p>
    <w:p w14:paraId="5A207467" w14:textId="1B2B9612" w:rsidR="00D51159" w:rsidRDefault="00E33E03">
      <w:r>
        <w:t>LU decomposition:</w:t>
      </w:r>
    </w:p>
    <w:p w14:paraId="2794CA0C" w14:textId="7E3FC597" w:rsidR="00E33E03" w:rsidRDefault="00E33E03">
      <w:hyperlink r:id="rId5" w:history="1">
        <w:r w:rsidRPr="00C306A6">
          <w:rPr>
            <w:rStyle w:val="Hyperlink"/>
          </w:rPr>
          <w:t>https://www.youtube.com/watch?v=KbYSqIkkCTY</w:t>
        </w:r>
      </w:hyperlink>
    </w:p>
    <w:p w14:paraId="0F097B1C" w14:textId="77777777" w:rsidR="00E33E03" w:rsidRDefault="00E33E03"/>
    <w:sectPr w:rsidR="00E33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szA3NjI1sjAzMzJU0lEKTi0uzszPAykwqgUA70IGHCwAAAA="/>
  </w:docVars>
  <w:rsids>
    <w:rsidRoot w:val="00D51159"/>
    <w:rsid w:val="002E33CF"/>
    <w:rsid w:val="0045140C"/>
    <w:rsid w:val="00D51159"/>
    <w:rsid w:val="00E33E03"/>
    <w:rsid w:val="00E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DF0A"/>
  <w15:chartTrackingRefBased/>
  <w15:docId w15:val="{74ABEED0-A60F-439B-99E6-D140AAC56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11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11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KbYSqIkkCTY" TargetMode="External"/><Relationship Id="rId4" Type="http://schemas.openxmlformats.org/officeDocument/2006/relationships/hyperlink" Target="https://www.youtube.com/watch?v=GDYmWtWWtN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, WALIA</dc:creator>
  <cp:keywords/>
  <dc:description/>
  <cp:lastModifiedBy>FARZANA, WALIA</cp:lastModifiedBy>
  <cp:revision>2</cp:revision>
  <dcterms:created xsi:type="dcterms:W3CDTF">2023-10-14T14:52:00Z</dcterms:created>
  <dcterms:modified xsi:type="dcterms:W3CDTF">2023-10-17T16:43:00Z</dcterms:modified>
</cp:coreProperties>
</file>